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56FC" w:rsidRPr="00033F24" w:rsidRDefault="00E21255" w:rsidP="00E21255">
      <w:pPr>
        <w:jc w:val="center"/>
        <w:rPr>
          <w:b/>
          <w:sz w:val="24"/>
        </w:rPr>
      </w:pPr>
      <w:r w:rsidRPr="00033F24">
        <w:rPr>
          <w:b/>
          <w:sz w:val="24"/>
        </w:rPr>
        <w:t xml:space="preserve">Zápis z kolokvia </w:t>
      </w:r>
      <w:r w:rsidR="00E00379" w:rsidRPr="00033F24">
        <w:rPr>
          <w:b/>
          <w:sz w:val="24"/>
        </w:rPr>
        <w:t>doktorské disertační práce</w:t>
      </w:r>
    </w:p>
    <w:p w:rsidR="00D566F6" w:rsidRDefault="004235DE" w:rsidP="00E21255">
      <w:pPr>
        <w:jc w:val="center"/>
        <w:rPr>
          <w:b/>
        </w:rPr>
      </w:pPr>
      <w:r>
        <w:rPr>
          <w:b/>
          <w:sz w:val="24"/>
        </w:rPr>
        <w:t>na K</w:t>
      </w:r>
      <w:r w:rsidR="00E21255" w:rsidRPr="00033F24">
        <w:rPr>
          <w:b/>
          <w:sz w:val="24"/>
        </w:rPr>
        <w:t xml:space="preserve">atedře </w:t>
      </w:r>
      <w:sdt>
        <w:sdtPr>
          <w:rPr>
            <w:b/>
            <w:sz w:val="24"/>
          </w:rPr>
          <w:id w:val="-1860505391"/>
          <w:placeholder>
            <w:docPart w:val="DefaultPlaceholder_1081868574"/>
          </w:placeholder>
          <w:showingPlcHdr/>
          <w:text/>
        </w:sdtPr>
        <w:sdtEndPr/>
        <w:sdtContent>
          <w:r w:rsidR="00CC486E" w:rsidRPr="0011729F">
            <w:rPr>
              <w:rStyle w:val="Zstupntext"/>
            </w:rPr>
            <w:t>Klikněte sem a zadejte text.</w:t>
          </w:r>
        </w:sdtContent>
      </w:sdt>
      <w:r w:rsidR="00CC486E">
        <w:rPr>
          <w:b/>
          <w:sz w:val="24"/>
        </w:rPr>
        <w:t xml:space="preserve"> </w:t>
      </w:r>
      <w:r w:rsidR="00E21255" w:rsidRPr="00033F24">
        <w:rPr>
          <w:b/>
          <w:sz w:val="24"/>
        </w:rPr>
        <w:t>Fakulty podnikohospodářské VŠE v Praze</w:t>
      </w:r>
    </w:p>
    <w:p w:rsidR="004235DE" w:rsidRPr="007158F9" w:rsidRDefault="004235DE" w:rsidP="004235DE">
      <w:pPr>
        <w:tabs>
          <w:tab w:val="left" w:pos="3686"/>
        </w:tabs>
      </w:pPr>
      <w:r w:rsidRPr="007158F9">
        <w:t>Datum konání:</w:t>
      </w:r>
      <w:r w:rsidRPr="007158F9">
        <w:tab/>
      </w:r>
      <w:sdt>
        <w:sdtPr>
          <w:id w:val="-112439370"/>
          <w:placeholder>
            <w:docPart w:val="545E93578A4C4E6ABC8394355AE76271"/>
          </w:placeholder>
          <w:showingPlcHdr/>
          <w:text/>
        </w:sdtPr>
        <w:sdtEndPr/>
        <w:sdtContent>
          <w:r w:rsidR="00CC486E" w:rsidRPr="007158F9">
            <w:rPr>
              <w:rStyle w:val="Zstupntext"/>
            </w:rPr>
            <w:t>Klikněte sem a zadejte text.</w:t>
          </w:r>
        </w:sdtContent>
      </w:sdt>
    </w:p>
    <w:p w:rsidR="004235DE" w:rsidRDefault="00C826A7" w:rsidP="004235DE">
      <w:pPr>
        <w:tabs>
          <w:tab w:val="left" w:pos="3686"/>
        </w:tabs>
      </w:pPr>
      <w:r>
        <w:t>Komise</w:t>
      </w:r>
      <w:r w:rsidR="004235DE">
        <w:t>:</w:t>
      </w:r>
      <w:r w:rsidR="004235DE">
        <w:tab/>
      </w:r>
      <w:sdt>
        <w:sdtPr>
          <w:id w:val="1164503023"/>
          <w:placeholder>
            <w:docPart w:val="1D4B5F996C6946CF83243388AC333094"/>
          </w:placeholder>
          <w:showingPlcHdr/>
          <w:text/>
        </w:sdtPr>
        <w:sdtEndPr/>
        <w:sdtContent>
          <w:r w:rsidR="00CC486E" w:rsidRPr="007158F9">
            <w:rPr>
              <w:rStyle w:val="Zstupntext"/>
            </w:rPr>
            <w:t>Klikněte sem a zadejte text.</w:t>
          </w:r>
        </w:sdtContent>
      </w:sdt>
    </w:p>
    <w:p w:rsidR="00404FDA" w:rsidRDefault="004235DE" w:rsidP="00E01715">
      <w:pPr>
        <w:tabs>
          <w:tab w:val="left" w:pos="3686"/>
        </w:tabs>
      </w:pPr>
      <w:r>
        <w:t>Kolokvium se konalo v souladu s </w:t>
      </w:r>
      <w:r w:rsidR="00C52921" w:rsidRPr="00C52921">
        <w:t>Opatření</w:t>
      </w:r>
      <w:r w:rsidR="00700976">
        <w:t>m</w:t>
      </w:r>
      <w:r w:rsidR="00C52921" w:rsidRPr="00C52921">
        <w:t xml:space="preserve"> děkana N09/2019 ze dne 15.</w:t>
      </w:r>
      <w:r w:rsidR="00D85022">
        <w:t xml:space="preserve"> </w:t>
      </w:r>
      <w:r w:rsidR="00C52921" w:rsidRPr="00C52921">
        <w:t>10. 2019</w:t>
      </w:r>
      <w:r>
        <w:t>. Kolokvia se zúčastnili</w:t>
      </w:r>
      <w:r w:rsidR="00CC486E">
        <w:t xml:space="preserve">: </w:t>
      </w:r>
      <w:sdt>
        <w:sdtPr>
          <w:id w:val="467635344"/>
          <w:placeholder>
            <w:docPart w:val="DefaultPlaceholder_1081868574"/>
          </w:placeholder>
          <w:showingPlcHdr/>
        </w:sdtPr>
        <w:sdtEndPr/>
        <w:sdtContent>
          <w:r w:rsidR="00B66817" w:rsidRPr="0011729F">
            <w:rPr>
              <w:rStyle w:val="Zstupntext"/>
            </w:rPr>
            <w:t>Klikněte sem a zadejte text.</w:t>
          </w:r>
        </w:sdtContent>
      </w:sdt>
      <w:r>
        <w:t xml:space="preserve">. </w:t>
      </w:r>
    </w:p>
    <w:p w:rsidR="00FD68D1" w:rsidRPr="007158F9" w:rsidRDefault="00FD68D1" w:rsidP="00FD68D1">
      <w:pPr>
        <w:tabs>
          <w:tab w:val="left" w:pos="3686"/>
        </w:tabs>
      </w:pPr>
      <w:r w:rsidRPr="007158F9">
        <w:t>Disertant</w:t>
      </w:r>
      <w:r>
        <w:t>(</w:t>
      </w:r>
      <w:proofErr w:type="spellStart"/>
      <w:r>
        <w:t>ka</w:t>
      </w:r>
      <w:proofErr w:type="spellEnd"/>
      <w:r>
        <w:t>)</w:t>
      </w:r>
      <w:r w:rsidRPr="007158F9">
        <w:t>:</w:t>
      </w:r>
      <w:r w:rsidRPr="007158F9">
        <w:tab/>
      </w:r>
      <w:sdt>
        <w:sdtPr>
          <w:id w:val="1541013590"/>
          <w:placeholder>
            <w:docPart w:val="ACFC4F365352445DA8DE37BEBD88658F"/>
          </w:placeholder>
          <w:showingPlcHdr/>
          <w:text/>
        </w:sdtPr>
        <w:sdtEndPr/>
        <w:sdtContent>
          <w:r w:rsidRPr="007158F9">
            <w:rPr>
              <w:rStyle w:val="Zstupntext"/>
            </w:rPr>
            <w:t>Klikněte sem a zadejte text.</w:t>
          </w:r>
        </w:sdtContent>
      </w:sdt>
    </w:p>
    <w:p w:rsidR="00FD68D1" w:rsidRPr="007158F9" w:rsidRDefault="00FD68D1" w:rsidP="00FD68D1">
      <w:pPr>
        <w:tabs>
          <w:tab w:val="left" w:pos="3686"/>
        </w:tabs>
      </w:pPr>
      <w:r w:rsidRPr="007158F9">
        <w:t>Téma disertační práce:</w:t>
      </w:r>
      <w:r w:rsidRPr="007158F9">
        <w:tab/>
      </w:r>
      <w:sdt>
        <w:sdtPr>
          <w:id w:val="-805469390"/>
          <w:placeholder>
            <w:docPart w:val="11E80B55E62946FB90A2B64ED424C886"/>
          </w:placeholder>
          <w:showingPlcHdr/>
          <w:text/>
        </w:sdtPr>
        <w:sdtEndPr/>
        <w:sdtContent>
          <w:r w:rsidRPr="007158F9">
            <w:rPr>
              <w:rStyle w:val="Zstupntext"/>
            </w:rPr>
            <w:t>Klikněte sem a zadejte text.</w:t>
          </w:r>
        </w:sdtContent>
      </w:sdt>
    </w:p>
    <w:p w:rsidR="00FD68D1" w:rsidRPr="007158F9" w:rsidRDefault="00FD68D1" w:rsidP="00FD68D1">
      <w:pPr>
        <w:tabs>
          <w:tab w:val="left" w:pos="3686"/>
        </w:tabs>
      </w:pPr>
      <w:r w:rsidRPr="007158F9">
        <w:t>Školitel</w:t>
      </w:r>
      <w:r>
        <w:t>/</w:t>
      </w:r>
      <w:proofErr w:type="spellStart"/>
      <w:r>
        <w:t>ka</w:t>
      </w:r>
      <w:proofErr w:type="spellEnd"/>
      <w:r w:rsidRPr="007158F9">
        <w:t>:</w:t>
      </w:r>
      <w:r w:rsidRPr="007158F9">
        <w:tab/>
      </w:r>
      <w:sdt>
        <w:sdtPr>
          <w:id w:val="-2056229456"/>
          <w:placeholder>
            <w:docPart w:val="962BC047508F4655A01E4E95155C559C"/>
          </w:placeholder>
          <w:showingPlcHdr/>
          <w:text/>
        </w:sdtPr>
        <w:sdtEndPr/>
        <w:sdtContent>
          <w:r w:rsidRPr="007158F9">
            <w:rPr>
              <w:rStyle w:val="Zstupntext"/>
            </w:rPr>
            <w:t>Klikněte sem a zadejte text.</w:t>
          </w:r>
        </w:sdtContent>
      </w:sdt>
    </w:p>
    <w:p w:rsidR="004235DE" w:rsidRDefault="00A73280" w:rsidP="00E01715">
      <w:pPr>
        <w:tabs>
          <w:tab w:val="left" w:pos="3686"/>
        </w:tabs>
      </w:pPr>
      <w:bookmarkStart w:id="0" w:name="_GoBack"/>
      <w:bookmarkEnd w:id="0"/>
      <w:r w:rsidRPr="00DE1C2F">
        <w:t>Předložená práce splňuje</w:t>
      </w:r>
      <w:r w:rsidR="004235DE" w:rsidRPr="00DE1C2F">
        <w:t xml:space="preserve"> následující požadavky</w:t>
      </w:r>
      <w:r w:rsidRPr="00DE1C2F">
        <w:t xml:space="preserve"> (viz Opatření děkana</w:t>
      </w:r>
      <w:proofErr w:type="gramStart"/>
      <w:r w:rsidRPr="00DE1C2F">
        <w:t xml:space="preserve">) </w:t>
      </w:r>
      <w:r w:rsidR="004235DE" w:rsidRPr="00DE1C2F">
        <w:t>:</w:t>
      </w:r>
      <w:proofErr w:type="gramEnd"/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Hotova rešerše literatury zahrnující relevantní publikace </w:t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Stanovení výzkumné otázky na základě přehledu o existujícím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stavu poznání v oblasti disertační práce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Definování přidané hodnoty, kterou má disertační práce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 xml:space="preserve">přinést, a to jak pro vědecké poznání ve světovém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kontextu, tak pro praxi</w:t>
      </w:r>
      <w:r>
        <w:tab/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Rámcová představa o empirickém výzkumu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1011C6" w:rsidRPr="002E5D19" w:rsidRDefault="001011C6" w:rsidP="00E21255">
      <w:pPr>
        <w:tabs>
          <w:tab w:val="left" w:pos="2835"/>
        </w:tabs>
        <w:rPr>
          <w:b/>
          <w:u w:val="single"/>
        </w:rPr>
      </w:pPr>
      <w:r w:rsidRPr="002E5D19">
        <w:rPr>
          <w:b/>
          <w:u w:val="single"/>
        </w:rPr>
        <w:t xml:space="preserve">Průběh </w:t>
      </w:r>
      <w:r w:rsidR="004235DE" w:rsidRPr="002E5D19">
        <w:rPr>
          <w:b/>
          <w:u w:val="single"/>
        </w:rPr>
        <w:t>kolokvia</w:t>
      </w:r>
      <w:r w:rsidR="002336F3" w:rsidRPr="002E5D19">
        <w:rPr>
          <w:b/>
          <w:u w:val="single"/>
        </w:rPr>
        <w:t xml:space="preserve"> </w:t>
      </w:r>
      <w:r w:rsidR="002E5D19" w:rsidRPr="002E5D19">
        <w:rPr>
          <w:b/>
          <w:u w:val="single"/>
        </w:rPr>
        <w:t>a doporučen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342A" w:rsidTr="0047342A">
        <w:sdt>
          <w:sdtPr>
            <w:id w:val="1092515827"/>
            <w:placeholder>
              <w:docPart w:val="DefaultPlaceholder_1081868574"/>
            </w:placeholder>
            <w:text/>
          </w:sdtPr>
          <w:sdtEndPr/>
          <w:sdtContent>
            <w:tc>
              <w:tcPr>
                <w:tcW w:w="9062" w:type="dxa"/>
              </w:tcPr>
              <w:p w:rsidR="0047342A" w:rsidRDefault="00B772B7" w:rsidP="00AE53DE">
                <w:pPr>
                  <w:tabs>
                    <w:tab w:val="left" w:pos="2835"/>
                    <w:tab w:val="left" w:pos="6237"/>
                    <w:tab w:val="left" w:pos="7938"/>
                  </w:tabs>
                </w:pPr>
                <w:r>
                  <w:t>Z</w:t>
                </w:r>
                <w:r w:rsidR="00E07A2D" w:rsidRPr="00E07A2D">
                  <w:t>de popište stav práce dosažený doktorandem</w:t>
                </w:r>
                <w:r w:rsidR="00D03137">
                  <w:t>. Z</w:t>
                </w:r>
                <w:r w:rsidR="00E07A2D" w:rsidRPr="00E07A2D">
                  <w:t>aměřte se zejména na požadované změny, úpravy, doplnění a rozpracování, na kterých má doktorand pracovat v následujícím období, a to ať již jde o název práce, formulovaný vědecký problém, výzkumn</w:t>
                </w:r>
                <w:r w:rsidR="00AE53DE">
                  <w:t>é</w:t>
                </w:r>
                <w:r w:rsidR="00E07A2D" w:rsidRPr="00E07A2D">
                  <w:t xml:space="preserve"> otázk</w:t>
                </w:r>
                <w:r w:rsidR="00AE53DE">
                  <w:t>y</w:t>
                </w:r>
                <w:r w:rsidR="00E07A2D" w:rsidRPr="00E07A2D">
                  <w:t>, strukturu práce, hypotézy nebo další důležité oblasti disertace.</w:t>
                </w:r>
                <w:r w:rsidR="00D03137">
                  <w:t xml:space="preserve"> Má-li doktorand kvalitně zpracovanou rešerši literatury, je možné formulovat doporučení tuto rešerši publikovat jako přehledový článek v recenzovaném časopise.</w:t>
                </w:r>
              </w:p>
            </w:tc>
          </w:sdtContent>
        </w:sdt>
      </w:tr>
    </w:tbl>
    <w:p w:rsidR="00C52921" w:rsidRDefault="00C52921" w:rsidP="008A54C8">
      <w:pPr>
        <w:tabs>
          <w:tab w:val="left" w:pos="2835"/>
          <w:tab w:val="left" w:pos="6237"/>
          <w:tab w:val="left" w:pos="7938"/>
        </w:tabs>
      </w:pPr>
    </w:p>
    <w:p w:rsidR="00404FDA" w:rsidRPr="007158F9" w:rsidRDefault="00404FDA" w:rsidP="00404FDA">
      <w:pPr>
        <w:tabs>
          <w:tab w:val="left" w:pos="3686"/>
        </w:tabs>
      </w:pPr>
      <w:r w:rsidRPr="007158F9">
        <w:t>Disertant</w:t>
      </w:r>
      <w:r>
        <w:t>(</w:t>
      </w:r>
      <w:proofErr w:type="spellStart"/>
      <w:r>
        <w:t>ka</w:t>
      </w:r>
      <w:proofErr w:type="spellEnd"/>
      <w:r>
        <w:t>)</w:t>
      </w:r>
      <w:r w:rsidRPr="007158F9">
        <w:t>:</w:t>
      </w:r>
      <w:r w:rsidRPr="007158F9">
        <w:tab/>
      </w:r>
      <w:sdt>
        <w:sdtPr>
          <w:id w:val="2085483688"/>
          <w:placeholder>
            <w:docPart w:val="A546893DAC774A8BA1D7F6841B81A039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404FDA" w:rsidRPr="007158F9" w:rsidRDefault="00404FDA" w:rsidP="00404FDA">
      <w:pPr>
        <w:tabs>
          <w:tab w:val="left" w:pos="3686"/>
        </w:tabs>
      </w:pPr>
      <w:r w:rsidRPr="007158F9">
        <w:t>Téma disertační práce:</w:t>
      </w:r>
      <w:r w:rsidRPr="007158F9">
        <w:tab/>
      </w:r>
      <w:sdt>
        <w:sdtPr>
          <w:id w:val="1305742897"/>
          <w:placeholder>
            <w:docPart w:val="2CE7C6CE5CE64A94B94EC8158D98F1CC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404FDA" w:rsidRPr="007158F9" w:rsidRDefault="00404FDA" w:rsidP="00404FDA">
      <w:pPr>
        <w:tabs>
          <w:tab w:val="left" w:pos="3686"/>
        </w:tabs>
      </w:pPr>
      <w:r w:rsidRPr="007158F9">
        <w:t>Školitel</w:t>
      </w:r>
      <w:r>
        <w:t>/</w:t>
      </w:r>
      <w:proofErr w:type="spellStart"/>
      <w:r>
        <w:t>ka</w:t>
      </w:r>
      <w:proofErr w:type="spellEnd"/>
      <w:r w:rsidRPr="007158F9">
        <w:t>:</w:t>
      </w:r>
      <w:r w:rsidRPr="007158F9">
        <w:tab/>
      </w:r>
      <w:sdt>
        <w:sdtPr>
          <w:id w:val="-1390338185"/>
          <w:placeholder>
            <w:docPart w:val="FB0E16DCA2034402BD06186FD5B91312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FD68D1" w:rsidRDefault="00FD68D1" w:rsidP="00FD68D1">
      <w:pPr>
        <w:tabs>
          <w:tab w:val="left" w:pos="3686"/>
        </w:tabs>
      </w:pPr>
      <w:r>
        <w:t>Podle opatření děkana bylo prověřováno, zda studenti splnili následující požadavky:</w:t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Hotova rešerše literatury zahrnující relevantní publikace </w:t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Stanovení výzkumné otázky na základě přehledu o existujícím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stavu poznání v oblasti disertační práce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Definování přidané hodnoty, kterou má disertační práce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 xml:space="preserve">přinést, a to jak pro vědecké poznání ve světovém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kontextu, tak pro praxi</w:t>
      </w:r>
      <w:r>
        <w:tab/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Rámcová představa o empirickém výzkumu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C52921" w:rsidRDefault="00C52921" w:rsidP="00404FDA">
      <w:pPr>
        <w:tabs>
          <w:tab w:val="left" w:pos="2835"/>
        </w:tabs>
        <w:rPr>
          <w:b/>
          <w:u w:val="single"/>
        </w:rPr>
      </w:pPr>
    </w:p>
    <w:p w:rsidR="00404FDA" w:rsidRPr="001D4655" w:rsidRDefault="00404FDA" w:rsidP="00404FDA">
      <w:pPr>
        <w:tabs>
          <w:tab w:val="left" w:pos="2835"/>
        </w:tabs>
        <w:rPr>
          <w:b/>
          <w:u w:val="single"/>
        </w:rPr>
      </w:pPr>
      <w:r w:rsidRPr="001D4655">
        <w:rPr>
          <w:b/>
          <w:u w:val="single"/>
        </w:rPr>
        <w:lastRenderedPageBreak/>
        <w:t xml:space="preserve">Průběh kolokvia </w:t>
      </w:r>
      <w:r w:rsidR="001D4655" w:rsidRPr="001D4655">
        <w:rPr>
          <w:b/>
          <w:u w:val="single"/>
        </w:rPr>
        <w:t>a doporučen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04FDA" w:rsidTr="00D25E8A">
        <w:sdt>
          <w:sdtPr>
            <w:id w:val="157547022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062" w:type="dxa"/>
              </w:tcPr>
              <w:p w:rsidR="00404FDA" w:rsidRDefault="008709D7" w:rsidP="00190D1F">
                <w:pPr>
                  <w:tabs>
                    <w:tab w:val="left" w:pos="2835"/>
                    <w:tab w:val="left" w:pos="6237"/>
                    <w:tab w:val="left" w:pos="7938"/>
                  </w:tabs>
                </w:pPr>
                <w:r w:rsidRPr="0011729F">
                  <w:rPr>
                    <w:rStyle w:val="Zstupntext"/>
                  </w:rPr>
                  <w:t>Klikněte sem a zadejte text.</w:t>
                </w:r>
              </w:p>
            </w:tc>
          </w:sdtContent>
        </w:sdt>
      </w:tr>
    </w:tbl>
    <w:p w:rsidR="00404FDA" w:rsidRDefault="00404FDA" w:rsidP="00404FDA">
      <w:pPr>
        <w:tabs>
          <w:tab w:val="left" w:pos="3686"/>
        </w:tabs>
      </w:pPr>
    </w:p>
    <w:p w:rsidR="00C52921" w:rsidRDefault="00C52921" w:rsidP="00404FDA">
      <w:pPr>
        <w:tabs>
          <w:tab w:val="left" w:pos="3686"/>
        </w:tabs>
      </w:pPr>
    </w:p>
    <w:p w:rsidR="00404FDA" w:rsidRPr="007158F9" w:rsidRDefault="00404FDA" w:rsidP="00404FDA">
      <w:pPr>
        <w:tabs>
          <w:tab w:val="left" w:pos="3686"/>
        </w:tabs>
      </w:pPr>
      <w:r w:rsidRPr="007158F9">
        <w:t>Disertant</w:t>
      </w:r>
      <w:r>
        <w:t>(</w:t>
      </w:r>
      <w:proofErr w:type="spellStart"/>
      <w:r>
        <w:t>ka</w:t>
      </w:r>
      <w:proofErr w:type="spellEnd"/>
      <w:r>
        <w:t>)</w:t>
      </w:r>
      <w:r w:rsidRPr="007158F9">
        <w:t>:</w:t>
      </w:r>
      <w:r w:rsidRPr="007158F9">
        <w:tab/>
      </w:r>
      <w:sdt>
        <w:sdtPr>
          <w:id w:val="-1023018416"/>
          <w:placeholder>
            <w:docPart w:val="1AF7E2D7EDB44F57B51F55E0B4BD19E9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404FDA" w:rsidRPr="007158F9" w:rsidRDefault="00404FDA" w:rsidP="00404FDA">
      <w:pPr>
        <w:tabs>
          <w:tab w:val="left" w:pos="3686"/>
        </w:tabs>
      </w:pPr>
      <w:r w:rsidRPr="007158F9">
        <w:t>Téma disertační práce:</w:t>
      </w:r>
      <w:r w:rsidRPr="007158F9">
        <w:tab/>
      </w:r>
      <w:sdt>
        <w:sdtPr>
          <w:id w:val="849687171"/>
          <w:placeholder>
            <w:docPart w:val="A69347C30D294A79B7CA34A505DB808F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404FDA" w:rsidRPr="007158F9" w:rsidRDefault="00404FDA" w:rsidP="00404FDA">
      <w:pPr>
        <w:tabs>
          <w:tab w:val="left" w:pos="3686"/>
        </w:tabs>
      </w:pPr>
      <w:r w:rsidRPr="007158F9">
        <w:t>Školitel</w:t>
      </w:r>
      <w:r>
        <w:t>/</w:t>
      </w:r>
      <w:proofErr w:type="spellStart"/>
      <w:r>
        <w:t>ka</w:t>
      </w:r>
      <w:proofErr w:type="spellEnd"/>
      <w:r w:rsidRPr="007158F9">
        <w:t>:</w:t>
      </w:r>
      <w:r w:rsidRPr="007158F9">
        <w:tab/>
      </w:r>
      <w:sdt>
        <w:sdtPr>
          <w:id w:val="583111517"/>
          <w:placeholder>
            <w:docPart w:val="775F3174733F4C8BBE8AD4DCFE29AD3F"/>
          </w:placeholder>
          <w:showingPlcHdr/>
          <w:text/>
        </w:sdtPr>
        <w:sdtEndPr/>
        <w:sdtContent>
          <w:r w:rsidR="00190D1F" w:rsidRPr="007158F9">
            <w:rPr>
              <w:rStyle w:val="Zstupntext"/>
            </w:rPr>
            <w:t>Klikněte sem a zadejte text.</w:t>
          </w:r>
        </w:sdtContent>
      </w:sdt>
    </w:p>
    <w:p w:rsidR="00FD68D1" w:rsidRDefault="00FD68D1" w:rsidP="00FD68D1">
      <w:pPr>
        <w:tabs>
          <w:tab w:val="left" w:pos="3686"/>
        </w:tabs>
      </w:pPr>
      <w:r>
        <w:t>Podle opatření děkana bylo prověřováno, zda studenti splnili následující požadavky:</w:t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Hotova rešerše literatury zahrnující relevantní publikace </w:t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Stanovení výzkumné otázky na základě přehledu o existujícím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stavu poznání v oblasti disertační práce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 xml:space="preserve">Definování přidané hodnoty, kterou má disertační práce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 xml:space="preserve">přinést, a to jak pro vědecké poznání ve světovém </w:t>
      </w:r>
    </w:p>
    <w:p w:rsidR="00FD68D1" w:rsidRDefault="00FD68D1" w:rsidP="00FD68D1">
      <w:pPr>
        <w:pStyle w:val="Odstavecseseznamem"/>
        <w:tabs>
          <w:tab w:val="left" w:pos="3686"/>
        </w:tabs>
        <w:ind w:left="284"/>
      </w:pPr>
      <w:r>
        <w:t>kontextu, tak pro praxi</w:t>
      </w:r>
      <w:r>
        <w:tab/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FD68D1" w:rsidRDefault="00FD68D1" w:rsidP="00FD68D1">
      <w:pPr>
        <w:pStyle w:val="Odstavecseseznamem"/>
        <w:numPr>
          <w:ilvl w:val="0"/>
          <w:numId w:val="7"/>
        </w:numPr>
        <w:tabs>
          <w:tab w:val="left" w:pos="3686"/>
        </w:tabs>
        <w:ind w:left="284" w:hanging="284"/>
      </w:pPr>
      <w:r>
        <w:t>Rámcová představa o empirickém výzkumu</w:t>
      </w:r>
      <w:r>
        <w:tab/>
      </w:r>
      <w:r>
        <w:tab/>
      </w:r>
      <w:r>
        <w:tab/>
      </w:r>
      <w:r>
        <w:tab/>
        <w:t xml:space="preserve">ANO </w:t>
      </w:r>
      <w:r>
        <w:rPr>
          <w:rFonts w:ascii="Segoe UI Symbol" w:hAnsi="Segoe UI Symbol" w:cs="Segoe UI Symbol"/>
        </w:rPr>
        <w:t>☐</w:t>
      </w:r>
      <w:r>
        <w:tab/>
      </w:r>
      <w:r>
        <w:tab/>
        <w:t xml:space="preserve">NE </w:t>
      </w:r>
      <w:r>
        <w:rPr>
          <w:rFonts w:ascii="Segoe UI Symbol" w:hAnsi="Segoe UI Symbol" w:cs="Segoe UI Symbol"/>
        </w:rPr>
        <w:t>☐</w:t>
      </w:r>
      <w:r>
        <w:tab/>
      </w:r>
    </w:p>
    <w:p w:rsidR="00404FDA" w:rsidRDefault="00404FDA" w:rsidP="00404FDA">
      <w:pPr>
        <w:tabs>
          <w:tab w:val="left" w:pos="2835"/>
        </w:tabs>
        <w:rPr>
          <w:b/>
          <w:u w:val="single"/>
        </w:rPr>
      </w:pPr>
    </w:p>
    <w:p w:rsidR="00404FDA" w:rsidRPr="002E5D19" w:rsidRDefault="00404FDA" w:rsidP="00404FDA">
      <w:pPr>
        <w:tabs>
          <w:tab w:val="left" w:pos="2835"/>
        </w:tabs>
        <w:rPr>
          <w:b/>
          <w:u w:val="single"/>
        </w:rPr>
      </w:pPr>
      <w:r w:rsidRPr="002E5D19">
        <w:rPr>
          <w:b/>
          <w:u w:val="single"/>
        </w:rPr>
        <w:t xml:space="preserve">Průběh kolokvia </w:t>
      </w:r>
      <w:r w:rsidR="002E5D19" w:rsidRPr="002E5D19">
        <w:rPr>
          <w:b/>
          <w:u w:val="single"/>
        </w:rPr>
        <w:t>a doporučen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04FDA" w:rsidTr="00D25E8A">
        <w:sdt>
          <w:sdtPr>
            <w:id w:val="181082637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062" w:type="dxa"/>
              </w:tcPr>
              <w:p w:rsidR="00404FDA" w:rsidRDefault="008709D7" w:rsidP="00892973">
                <w:pPr>
                  <w:tabs>
                    <w:tab w:val="left" w:pos="2835"/>
                    <w:tab w:val="left" w:pos="6237"/>
                    <w:tab w:val="left" w:pos="7938"/>
                  </w:tabs>
                </w:pPr>
                <w:r w:rsidRPr="0011729F">
                  <w:rPr>
                    <w:rStyle w:val="Zstupntext"/>
                  </w:rPr>
                  <w:t>Klikněte sem a zadejte text.</w:t>
                </w:r>
              </w:p>
            </w:tc>
          </w:sdtContent>
        </w:sdt>
      </w:tr>
    </w:tbl>
    <w:p w:rsidR="00404FDA" w:rsidRDefault="00404FDA" w:rsidP="00404FDA">
      <w:pPr>
        <w:tabs>
          <w:tab w:val="left" w:pos="2835"/>
          <w:tab w:val="left" w:pos="6237"/>
          <w:tab w:val="left" w:pos="7938"/>
        </w:tabs>
        <w:rPr>
          <w:b/>
        </w:rPr>
      </w:pPr>
    </w:p>
    <w:p w:rsidR="008A54C8" w:rsidRDefault="008A54C8" w:rsidP="008A54C8">
      <w:pPr>
        <w:tabs>
          <w:tab w:val="left" w:pos="2835"/>
          <w:tab w:val="left" w:pos="6237"/>
          <w:tab w:val="left" w:pos="7938"/>
        </w:tabs>
      </w:pPr>
      <w:r>
        <w:t>V Praze dne:</w:t>
      </w:r>
      <w:r w:rsidR="00190D1F">
        <w:t xml:space="preserve"> </w:t>
      </w:r>
      <w:sdt>
        <w:sdtPr>
          <w:id w:val="-216434152"/>
          <w:placeholder>
            <w:docPart w:val="DefaultPlaceholder_1081868574"/>
          </w:placeholder>
          <w:showingPlcHdr/>
        </w:sdtPr>
        <w:sdtEndPr/>
        <w:sdtContent>
          <w:r w:rsidR="00190D1F" w:rsidRPr="0011729F">
            <w:rPr>
              <w:rStyle w:val="Zstupntext"/>
            </w:rPr>
            <w:t>Klikněte sem a zadejte text.</w:t>
          </w:r>
        </w:sdtContent>
      </w:sdt>
    </w:p>
    <w:p w:rsidR="00FD68D1" w:rsidRDefault="00E2142D" w:rsidP="00FD68D1">
      <w:pPr>
        <w:tabs>
          <w:tab w:val="left" w:pos="2835"/>
          <w:tab w:val="left" w:pos="6237"/>
          <w:tab w:val="left" w:pos="7938"/>
        </w:tabs>
        <w:ind w:firstLine="5529"/>
        <w:jc w:val="righ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79029</wp:posOffset>
                </wp:positionH>
                <wp:positionV relativeFrom="paragraph">
                  <wp:posOffset>248683</wp:posOffset>
                </wp:positionV>
                <wp:extent cx="2190466" cy="0"/>
                <wp:effectExtent l="0" t="0" r="19685" b="1905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46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DB5CF6" id="Přímá spojnice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9.7pt,19.6pt" to="462.2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FD68D1" w:rsidRPr="00FD68D1">
        <w:t xml:space="preserve"> </w:t>
      </w:r>
    </w:p>
    <w:p w:rsidR="00FD68D1" w:rsidRDefault="00FD68D1" w:rsidP="00FD68D1">
      <w:pPr>
        <w:tabs>
          <w:tab w:val="left" w:pos="2835"/>
          <w:tab w:val="left" w:pos="6237"/>
          <w:tab w:val="left" w:pos="7938"/>
        </w:tabs>
        <w:ind w:left="5812"/>
        <w:jc w:val="center"/>
      </w:pPr>
      <w:r>
        <w:t>Podpisy komise</w:t>
      </w:r>
      <w:r>
        <w:br/>
      </w:r>
      <w:r w:rsidRPr="00814CF6">
        <w:rPr>
          <w:color w:val="A6A6A6" w:themeColor="background1" w:themeShade="A6"/>
        </w:rPr>
        <w:t>DOPLNIT JMÉNO</w:t>
      </w:r>
    </w:p>
    <w:p w:rsidR="00356327" w:rsidRDefault="00356327" w:rsidP="00FD68D1">
      <w:pPr>
        <w:tabs>
          <w:tab w:val="left" w:pos="2835"/>
          <w:tab w:val="left" w:pos="6237"/>
          <w:tab w:val="left" w:pos="7938"/>
        </w:tabs>
        <w:jc w:val="right"/>
      </w:pPr>
    </w:p>
    <w:sectPr w:rsidR="0035632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7A70" w:rsidRDefault="00787A70" w:rsidP="00E21255">
      <w:pPr>
        <w:spacing w:after="0" w:line="240" w:lineRule="auto"/>
      </w:pPr>
      <w:r>
        <w:separator/>
      </w:r>
    </w:p>
  </w:endnote>
  <w:endnote w:type="continuationSeparator" w:id="0">
    <w:p w:rsidR="00787A70" w:rsidRDefault="00787A70" w:rsidP="00E21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7A70" w:rsidRDefault="00787A70" w:rsidP="00E21255">
      <w:pPr>
        <w:spacing w:after="0" w:line="240" w:lineRule="auto"/>
      </w:pPr>
      <w:r>
        <w:separator/>
      </w:r>
    </w:p>
  </w:footnote>
  <w:footnote w:type="continuationSeparator" w:id="0">
    <w:p w:rsidR="00787A70" w:rsidRDefault="00787A70" w:rsidP="00E212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784A" w:rsidRDefault="00CF784A" w:rsidP="00CF784A">
    <w:pPr>
      <w:pStyle w:val="Zhlav"/>
      <w:jc w:val="center"/>
    </w:pPr>
    <w:r>
      <w:rPr>
        <w:noProof/>
        <w:lang w:eastAsia="cs-CZ"/>
      </w:rPr>
      <w:drawing>
        <wp:inline distT="0" distB="0" distL="0" distR="0">
          <wp:extent cx="1605699" cy="504967"/>
          <wp:effectExtent l="0" t="0" r="0" b="952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VSE_FPH_tiskova_verz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976" cy="5097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F784A" w:rsidRDefault="00CF784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A5E52"/>
    <w:multiLevelType w:val="hybridMultilevel"/>
    <w:tmpl w:val="192AAD60"/>
    <w:lvl w:ilvl="0" w:tplc="6A3C20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714A7"/>
    <w:multiLevelType w:val="hybridMultilevel"/>
    <w:tmpl w:val="DE26FBF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B333F7"/>
    <w:multiLevelType w:val="hybridMultilevel"/>
    <w:tmpl w:val="EB3AAB8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ED3844"/>
    <w:multiLevelType w:val="hybridMultilevel"/>
    <w:tmpl w:val="F33609D4"/>
    <w:lvl w:ilvl="0" w:tplc="E58EF62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06D1F"/>
    <w:multiLevelType w:val="hybridMultilevel"/>
    <w:tmpl w:val="CB76EBA8"/>
    <w:lvl w:ilvl="0" w:tplc="ACAE0B8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906FF"/>
    <w:multiLevelType w:val="hybridMultilevel"/>
    <w:tmpl w:val="4A88A2C2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BB0131"/>
    <w:multiLevelType w:val="hybridMultilevel"/>
    <w:tmpl w:val="09FA0D5A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tLC0tDCyNDEytDBR0lEKTi0uzszPAykwrAUAtmgsFCwAAAA="/>
  </w:docVars>
  <w:rsids>
    <w:rsidRoot w:val="00B14B25"/>
    <w:rsid w:val="00033F24"/>
    <w:rsid w:val="0005317A"/>
    <w:rsid w:val="000860F4"/>
    <w:rsid w:val="000B27E4"/>
    <w:rsid w:val="000F5DDE"/>
    <w:rsid w:val="001011C6"/>
    <w:rsid w:val="00137433"/>
    <w:rsid w:val="00190D1F"/>
    <w:rsid w:val="001D4655"/>
    <w:rsid w:val="002336F3"/>
    <w:rsid w:val="002C4CFB"/>
    <w:rsid w:val="002E5D19"/>
    <w:rsid w:val="00305810"/>
    <w:rsid w:val="00356327"/>
    <w:rsid w:val="003B413C"/>
    <w:rsid w:val="003B5D43"/>
    <w:rsid w:val="003E0807"/>
    <w:rsid w:val="003F2A70"/>
    <w:rsid w:val="00404FDA"/>
    <w:rsid w:val="004235DE"/>
    <w:rsid w:val="00426764"/>
    <w:rsid w:val="0047342A"/>
    <w:rsid w:val="004F51F3"/>
    <w:rsid w:val="00522B5A"/>
    <w:rsid w:val="005353E1"/>
    <w:rsid w:val="00546E8C"/>
    <w:rsid w:val="00554F80"/>
    <w:rsid w:val="005F04AF"/>
    <w:rsid w:val="0061295D"/>
    <w:rsid w:val="00636C87"/>
    <w:rsid w:val="006656FC"/>
    <w:rsid w:val="00697ACF"/>
    <w:rsid w:val="00700976"/>
    <w:rsid w:val="007158F9"/>
    <w:rsid w:val="00787A70"/>
    <w:rsid w:val="00806112"/>
    <w:rsid w:val="00825B6F"/>
    <w:rsid w:val="00835614"/>
    <w:rsid w:val="008709D7"/>
    <w:rsid w:val="00892973"/>
    <w:rsid w:val="008A54C8"/>
    <w:rsid w:val="008C0419"/>
    <w:rsid w:val="008C3665"/>
    <w:rsid w:val="008E557A"/>
    <w:rsid w:val="00937EAF"/>
    <w:rsid w:val="00976D7D"/>
    <w:rsid w:val="00990EAE"/>
    <w:rsid w:val="00A73280"/>
    <w:rsid w:val="00AE53DE"/>
    <w:rsid w:val="00B14B25"/>
    <w:rsid w:val="00B43658"/>
    <w:rsid w:val="00B66817"/>
    <w:rsid w:val="00B772B7"/>
    <w:rsid w:val="00BB1D30"/>
    <w:rsid w:val="00BD3CE6"/>
    <w:rsid w:val="00BF6867"/>
    <w:rsid w:val="00C24D12"/>
    <w:rsid w:val="00C46E29"/>
    <w:rsid w:val="00C477A4"/>
    <w:rsid w:val="00C52921"/>
    <w:rsid w:val="00C826A7"/>
    <w:rsid w:val="00C844AE"/>
    <w:rsid w:val="00C9476D"/>
    <w:rsid w:val="00CC486E"/>
    <w:rsid w:val="00CD1FBC"/>
    <w:rsid w:val="00CF784A"/>
    <w:rsid w:val="00D03137"/>
    <w:rsid w:val="00D05C70"/>
    <w:rsid w:val="00D566F6"/>
    <w:rsid w:val="00D85022"/>
    <w:rsid w:val="00DE1C2F"/>
    <w:rsid w:val="00E00379"/>
    <w:rsid w:val="00E01715"/>
    <w:rsid w:val="00E07A2D"/>
    <w:rsid w:val="00E21255"/>
    <w:rsid w:val="00E2142D"/>
    <w:rsid w:val="00E47D93"/>
    <w:rsid w:val="00E91E4D"/>
    <w:rsid w:val="00EF20CA"/>
    <w:rsid w:val="00FA5B87"/>
    <w:rsid w:val="00FD4190"/>
    <w:rsid w:val="00FD43E0"/>
    <w:rsid w:val="00FD6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A94DDF"/>
  <w15:docId w15:val="{2E181A99-188B-4879-82E6-E8C0132E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2125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2125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E21255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21255"/>
    <w:rPr>
      <w:color w:val="808080"/>
    </w:rPr>
  </w:style>
  <w:style w:type="paragraph" w:styleId="Odstavecseseznamem">
    <w:name w:val="List Paragraph"/>
    <w:basedOn w:val="Normln"/>
    <w:uiPriority w:val="34"/>
    <w:qFormat/>
    <w:rsid w:val="001011C6"/>
    <w:pPr>
      <w:ind w:left="720"/>
      <w:contextualSpacing/>
    </w:pPr>
  </w:style>
  <w:style w:type="table" w:styleId="Mkatabulky">
    <w:name w:val="Table Grid"/>
    <w:basedOn w:val="Normlntabulka"/>
    <w:uiPriority w:val="39"/>
    <w:rsid w:val="00473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563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6327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CF78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F784A"/>
  </w:style>
  <w:style w:type="paragraph" w:styleId="Zpat">
    <w:name w:val="footer"/>
    <w:basedOn w:val="Normln"/>
    <w:link w:val="ZpatChar"/>
    <w:uiPriority w:val="99"/>
    <w:unhideWhenUsed/>
    <w:rsid w:val="00CF78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F7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5E93578A4C4E6ABC8394355AE762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EC49E2-A64F-4EC9-B211-02774BDE2B9E}"/>
      </w:docPartPr>
      <w:docPartBody>
        <w:p w:rsidR="00CD1FC3" w:rsidRDefault="00F026B8" w:rsidP="00F026B8">
          <w:pPr>
            <w:pStyle w:val="545E93578A4C4E6ABC8394355AE76271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1D4B5F996C6946CF83243388AC3330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6743DFF-862E-402D-8211-A913A9F88E83}"/>
      </w:docPartPr>
      <w:docPartBody>
        <w:p w:rsidR="00CD1FC3" w:rsidRDefault="00F026B8" w:rsidP="00F026B8">
          <w:pPr>
            <w:pStyle w:val="1D4B5F996C6946CF83243388AC333094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A546893DAC774A8BA1D7F6841B81A0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E0B27F-F047-4657-8691-1B174E508F52}"/>
      </w:docPartPr>
      <w:docPartBody>
        <w:p w:rsidR="00CD1FC3" w:rsidRDefault="00F026B8" w:rsidP="00F026B8">
          <w:pPr>
            <w:pStyle w:val="A546893DAC774A8BA1D7F6841B81A039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2CE7C6CE5CE64A94B94EC8158D98F1C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E38D21-75BF-4EEF-83A2-D0A8781F2F11}"/>
      </w:docPartPr>
      <w:docPartBody>
        <w:p w:rsidR="00CD1FC3" w:rsidRDefault="00F026B8" w:rsidP="00F026B8">
          <w:pPr>
            <w:pStyle w:val="2CE7C6CE5CE64A94B94EC8158D98F1CC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FB0E16DCA2034402BD06186FD5B9131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8D2711-CEA0-49BB-B4F7-C88CC2503448}"/>
      </w:docPartPr>
      <w:docPartBody>
        <w:p w:rsidR="00CD1FC3" w:rsidRDefault="00F026B8" w:rsidP="00F026B8">
          <w:pPr>
            <w:pStyle w:val="FB0E16DCA2034402BD06186FD5B91312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1AF7E2D7EDB44F57B51F55E0B4BD19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7B4698-CA15-4DB9-B950-C76C00C10521}"/>
      </w:docPartPr>
      <w:docPartBody>
        <w:p w:rsidR="00CD1FC3" w:rsidRDefault="00F026B8" w:rsidP="00F026B8">
          <w:pPr>
            <w:pStyle w:val="1AF7E2D7EDB44F57B51F55E0B4BD19E9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A69347C30D294A79B7CA34A505DB80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09B093-776E-4F8E-812C-AEE267F91B1F}"/>
      </w:docPartPr>
      <w:docPartBody>
        <w:p w:rsidR="00CD1FC3" w:rsidRDefault="00F026B8" w:rsidP="00F026B8">
          <w:pPr>
            <w:pStyle w:val="A69347C30D294A79B7CA34A505DB808F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775F3174733F4C8BBE8AD4DCFE29AD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A8BEF2-6DA3-4EA5-8C68-E458BB445E00}"/>
      </w:docPartPr>
      <w:docPartBody>
        <w:p w:rsidR="00CD1FC3" w:rsidRDefault="00F026B8" w:rsidP="00F026B8">
          <w:pPr>
            <w:pStyle w:val="775F3174733F4C8BBE8AD4DCFE29AD3F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DefaultPlaceholder_10818685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E68B0CB-33C6-4947-93E1-562C0E7BBC63}"/>
      </w:docPartPr>
      <w:docPartBody>
        <w:p w:rsidR="00A85F5A" w:rsidRDefault="00CD1FC3">
          <w:r w:rsidRPr="0011729F">
            <w:rPr>
              <w:rStyle w:val="Zstupntext"/>
            </w:rPr>
            <w:t>Klikněte sem a zadejte text.</w:t>
          </w:r>
        </w:p>
      </w:docPartBody>
    </w:docPart>
    <w:docPart>
      <w:docPartPr>
        <w:name w:val="ACFC4F365352445DA8DE37BEBD8865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A5AFF8-1323-41D6-85FC-99BC4FECC3F1}"/>
      </w:docPartPr>
      <w:docPartBody>
        <w:p w:rsidR="001B6A4B" w:rsidRDefault="003C0345" w:rsidP="003C0345">
          <w:pPr>
            <w:pStyle w:val="ACFC4F365352445DA8DE37BEBD88658F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11E80B55E62946FB90A2B64ED424C8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48657A-A208-43E7-9EF9-BA50F9DF793B}"/>
      </w:docPartPr>
      <w:docPartBody>
        <w:p w:rsidR="001B6A4B" w:rsidRDefault="003C0345" w:rsidP="003C0345">
          <w:pPr>
            <w:pStyle w:val="11E80B55E62946FB90A2B64ED424C886"/>
          </w:pPr>
          <w:r w:rsidRPr="007158F9">
            <w:rPr>
              <w:rStyle w:val="Zstupntext"/>
            </w:rPr>
            <w:t>Klikněte sem a zadejte text.</w:t>
          </w:r>
        </w:p>
      </w:docPartBody>
    </w:docPart>
    <w:docPart>
      <w:docPartPr>
        <w:name w:val="962BC047508F4655A01E4E95155C55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939CEAE-9C18-4249-A01B-56D7BB82B377}"/>
      </w:docPartPr>
      <w:docPartBody>
        <w:p w:rsidR="001B6A4B" w:rsidRDefault="003C0345" w:rsidP="003C0345">
          <w:pPr>
            <w:pStyle w:val="962BC047508F4655A01E4E95155C559C"/>
          </w:pPr>
          <w:r w:rsidRPr="007158F9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B1712"/>
    <w:rsid w:val="001B6A4B"/>
    <w:rsid w:val="001C00DA"/>
    <w:rsid w:val="00293272"/>
    <w:rsid w:val="003C0345"/>
    <w:rsid w:val="004F7B6F"/>
    <w:rsid w:val="0050335C"/>
    <w:rsid w:val="005B71C7"/>
    <w:rsid w:val="007C0E4C"/>
    <w:rsid w:val="00940F48"/>
    <w:rsid w:val="009463F7"/>
    <w:rsid w:val="00963017"/>
    <w:rsid w:val="00A247C2"/>
    <w:rsid w:val="00A85F5A"/>
    <w:rsid w:val="00CB1712"/>
    <w:rsid w:val="00CD1FC3"/>
    <w:rsid w:val="00D6284A"/>
    <w:rsid w:val="00D70091"/>
    <w:rsid w:val="00F02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C0345"/>
    <w:rPr>
      <w:color w:val="808080"/>
    </w:rPr>
  </w:style>
  <w:style w:type="paragraph" w:customStyle="1" w:styleId="2992568EE3D54F918E7D296774E9B028">
    <w:name w:val="2992568EE3D54F918E7D296774E9B028"/>
    <w:rsid w:val="00CB1712"/>
  </w:style>
  <w:style w:type="paragraph" w:customStyle="1" w:styleId="09C2DCAD162C4E5D8A013AA36DFE8A93">
    <w:name w:val="09C2DCAD162C4E5D8A013AA36DFE8A93"/>
    <w:rsid w:val="00CB1712"/>
  </w:style>
  <w:style w:type="paragraph" w:customStyle="1" w:styleId="9F378AC6C46740409D18BC2ED962B256">
    <w:name w:val="9F378AC6C46740409D18BC2ED962B256"/>
    <w:rsid w:val="00CB1712"/>
  </w:style>
  <w:style w:type="paragraph" w:customStyle="1" w:styleId="CA18FBD571D648BB95E67C753835F414">
    <w:name w:val="CA18FBD571D648BB95E67C753835F414"/>
    <w:rsid w:val="00CB1712"/>
  </w:style>
  <w:style w:type="paragraph" w:customStyle="1" w:styleId="C229D5305DCB481DBA72E3A2A585E418">
    <w:name w:val="C229D5305DCB481DBA72E3A2A585E418"/>
    <w:rsid w:val="00CB1712"/>
  </w:style>
  <w:style w:type="paragraph" w:customStyle="1" w:styleId="883CF1BF05AA4953A4DC6DDD39C712B1">
    <w:name w:val="883CF1BF05AA4953A4DC6DDD39C712B1"/>
    <w:rsid w:val="00CB1712"/>
  </w:style>
  <w:style w:type="paragraph" w:customStyle="1" w:styleId="9F5C7C19CB774DA7900782833A6FAC4D">
    <w:name w:val="9F5C7C19CB774DA7900782833A6FAC4D"/>
    <w:rsid w:val="00CB1712"/>
  </w:style>
  <w:style w:type="paragraph" w:customStyle="1" w:styleId="CC57B5268A954730AEFC478709D2854A">
    <w:name w:val="CC57B5268A954730AEFC478709D2854A"/>
    <w:rsid w:val="00CB1712"/>
  </w:style>
  <w:style w:type="paragraph" w:customStyle="1" w:styleId="C041200E51E94F72877910169CEBFAB1">
    <w:name w:val="C041200E51E94F72877910169CEBFAB1"/>
    <w:rsid w:val="00CB1712"/>
    <w:rPr>
      <w:rFonts w:eastAsiaTheme="minorHAnsi"/>
      <w:lang w:eastAsia="en-US"/>
    </w:rPr>
  </w:style>
  <w:style w:type="paragraph" w:customStyle="1" w:styleId="2992568EE3D54F918E7D296774E9B0281">
    <w:name w:val="2992568EE3D54F918E7D296774E9B0281"/>
    <w:rsid w:val="00CB1712"/>
    <w:rPr>
      <w:rFonts w:eastAsiaTheme="minorHAnsi"/>
      <w:lang w:eastAsia="en-US"/>
    </w:rPr>
  </w:style>
  <w:style w:type="paragraph" w:customStyle="1" w:styleId="09C2DCAD162C4E5D8A013AA36DFE8A931">
    <w:name w:val="09C2DCAD162C4E5D8A013AA36DFE8A931"/>
    <w:rsid w:val="00CB1712"/>
    <w:rPr>
      <w:rFonts w:eastAsiaTheme="minorHAnsi"/>
      <w:lang w:eastAsia="en-US"/>
    </w:rPr>
  </w:style>
  <w:style w:type="paragraph" w:customStyle="1" w:styleId="9F378AC6C46740409D18BC2ED962B2561">
    <w:name w:val="9F378AC6C46740409D18BC2ED962B2561"/>
    <w:rsid w:val="00CB1712"/>
    <w:rPr>
      <w:rFonts w:eastAsiaTheme="minorHAnsi"/>
      <w:lang w:eastAsia="en-US"/>
    </w:rPr>
  </w:style>
  <w:style w:type="paragraph" w:customStyle="1" w:styleId="CA18FBD571D648BB95E67C753835F4141">
    <w:name w:val="CA18FBD571D648BB95E67C753835F4141"/>
    <w:rsid w:val="00CB1712"/>
    <w:rPr>
      <w:rFonts w:eastAsiaTheme="minorHAnsi"/>
      <w:lang w:eastAsia="en-US"/>
    </w:rPr>
  </w:style>
  <w:style w:type="paragraph" w:customStyle="1" w:styleId="C229D5305DCB481DBA72E3A2A585E4181">
    <w:name w:val="C229D5305DCB481DBA72E3A2A585E4181"/>
    <w:rsid w:val="00CB1712"/>
    <w:rPr>
      <w:rFonts w:eastAsiaTheme="minorHAnsi"/>
      <w:lang w:eastAsia="en-US"/>
    </w:rPr>
  </w:style>
  <w:style w:type="paragraph" w:customStyle="1" w:styleId="883CF1BF05AA4953A4DC6DDD39C712B11">
    <w:name w:val="883CF1BF05AA4953A4DC6DDD39C712B11"/>
    <w:rsid w:val="00CB1712"/>
    <w:rPr>
      <w:rFonts w:eastAsiaTheme="minorHAnsi"/>
      <w:lang w:eastAsia="en-US"/>
    </w:rPr>
  </w:style>
  <w:style w:type="paragraph" w:customStyle="1" w:styleId="9F5C7C19CB774DA7900782833A6FAC4D1">
    <w:name w:val="9F5C7C19CB774DA7900782833A6FAC4D1"/>
    <w:rsid w:val="00CB1712"/>
    <w:rPr>
      <w:rFonts w:eastAsiaTheme="minorHAnsi"/>
      <w:lang w:eastAsia="en-US"/>
    </w:rPr>
  </w:style>
  <w:style w:type="paragraph" w:customStyle="1" w:styleId="CC57B5268A954730AEFC478709D2854A1">
    <w:name w:val="CC57B5268A954730AEFC478709D2854A1"/>
    <w:rsid w:val="00CB1712"/>
    <w:rPr>
      <w:rFonts w:eastAsiaTheme="minorHAnsi"/>
      <w:lang w:eastAsia="en-US"/>
    </w:rPr>
  </w:style>
  <w:style w:type="paragraph" w:customStyle="1" w:styleId="7319F04F42CF4463A7B7ED0FCE716386">
    <w:name w:val="7319F04F42CF4463A7B7ED0FCE716386"/>
    <w:rsid w:val="00CB1712"/>
    <w:rPr>
      <w:rFonts w:eastAsiaTheme="minorHAnsi"/>
      <w:lang w:eastAsia="en-US"/>
    </w:rPr>
  </w:style>
  <w:style w:type="paragraph" w:customStyle="1" w:styleId="029D7612D5FD4279BA25DBE530601133">
    <w:name w:val="029D7612D5FD4279BA25DBE530601133"/>
    <w:rsid w:val="00CB1712"/>
    <w:rPr>
      <w:rFonts w:eastAsiaTheme="minorHAnsi"/>
      <w:lang w:eastAsia="en-US"/>
    </w:rPr>
  </w:style>
  <w:style w:type="paragraph" w:customStyle="1" w:styleId="68D9778DE5F3406D855162F039224DA3">
    <w:name w:val="68D9778DE5F3406D855162F039224DA3"/>
    <w:rsid w:val="00CB1712"/>
    <w:rPr>
      <w:rFonts w:eastAsiaTheme="minorHAnsi"/>
      <w:lang w:eastAsia="en-US"/>
    </w:rPr>
  </w:style>
  <w:style w:type="paragraph" w:customStyle="1" w:styleId="188E6B38389841E098AAD8B77379C04D">
    <w:name w:val="188E6B38389841E098AAD8B77379C04D"/>
    <w:rsid w:val="00D70091"/>
  </w:style>
  <w:style w:type="paragraph" w:customStyle="1" w:styleId="545E93578A4C4E6ABC8394355AE76271">
    <w:name w:val="545E93578A4C4E6ABC8394355AE76271"/>
    <w:rsid w:val="00F026B8"/>
  </w:style>
  <w:style w:type="paragraph" w:customStyle="1" w:styleId="1D4B5F996C6946CF83243388AC333094">
    <w:name w:val="1D4B5F996C6946CF83243388AC333094"/>
    <w:rsid w:val="00F026B8"/>
  </w:style>
  <w:style w:type="paragraph" w:customStyle="1" w:styleId="A546893DAC774A8BA1D7F6841B81A039">
    <w:name w:val="A546893DAC774A8BA1D7F6841B81A039"/>
    <w:rsid w:val="00F026B8"/>
  </w:style>
  <w:style w:type="paragraph" w:customStyle="1" w:styleId="2CE7C6CE5CE64A94B94EC8158D98F1CC">
    <w:name w:val="2CE7C6CE5CE64A94B94EC8158D98F1CC"/>
    <w:rsid w:val="00F026B8"/>
  </w:style>
  <w:style w:type="paragraph" w:customStyle="1" w:styleId="FB0E16DCA2034402BD06186FD5B91312">
    <w:name w:val="FB0E16DCA2034402BD06186FD5B91312"/>
    <w:rsid w:val="00F026B8"/>
  </w:style>
  <w:style w:type="paragraph" w:customStyle="1" w:styleId="1AF7E2D7EDB44F57B51F55E0B4BD19E9">
    <w:name w:val="1AF7E2D7EDB44F57B51F55E0B4BD19E9"/>
    <w:rsid w:val="00F026B8"/>
  </w:style>
  <w:style w:type="paragraph" w:customStyle="1" w:styleId="A69347C30D294A79B7CA34A505DB808F">
    <w:name w:val="A69347C30D294A79B7CA34A505DB808F"/>
    <w:rsid w:val="00F026B8"/>
  </w:style>
  <w:style w:type="paragraph" w:customStyle="1" w:styleId="775F3174733F4C8BBE8AD4DCFE29AD3F">
    <w:name w:val="775F3174733F4C8BBE8AD4DCFE29AD3F"/>
    <w:rsid w:val="00F026B8"/>
  </w:style>
  <w:style w:type="paragraph" w:customStyle="1" w:styleId="ACFC4F365352445DA8DE37BEBD88658F">
    <w:name w:val="ACFC4F365352445DA8DE37BEBD88658F"/>
    <w:rsid w:val="003C0345"/>
  </w:style>
  <w:style w:type="paragraph" w:customStyle="1" w:styleId="11E80B55E62946FB90A2B64ED424C886">
    <w:name w:val="11E80B55E62946FB90A2B64ED424C886"/>
    <w:rsid w:val="003C0345"/>
  </w:style>
  <w:style w:type="paragraph" w:customStyle="1" w:styleId="962BC047508F4655A01E4E95155C559C">
    <w:name w:val="962BC047508F4655A01E4E95155C559C"/>
    <w:rsid w:val="003C0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FBD22-3E02-42A0-9F69-A88EBBDB7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dřich Špička</dc:creator>
  <cp:keywords/>
  <dc:description/>
  <cp:lastModifiedBy>Blanka Helclová</cp:lastModifiedBy>
  <cp:revision>2</cp:revision>
  <cp:lastPrinted>2015-07-01T11:57:00Z</cp:lastPrinted>
  <dcterms:created xsi:type="dcterms:W3CDTF">2022-12-19T13:48:00Z</dcterms:created>
  <dcterms:modified xsi:type="dcterms:W3CDTF">2022-12-19T13:48:00Z</dcterms:modified>
</cp:coreProperties>
</file>